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ophy zhe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ph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he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0 Oxford Rd keniKenilworth  6004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ophy.tom.gu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8971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